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Bilal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1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this-is-a-markdown-file"/>
      <w:bookmarkEnd w:id="25"/>
      <w:r>
        <w:t xml:space="preserve">This is a markdown fil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e143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Bilal</dc:creator>
  <dcterms:created xsi:type="dcterms:W3CDTF">2020-08-11T06:08:35Z</dcterms:created>
  <dcterms:modified xsi:type="dcterms:W3CDTF">2020-08-11T06:08:35Z</dcterms:modified>
</cp:coreProperties>
</file>